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F8026" w14:textId="77777777" w:rsidR="0088307B" w:rsidRPr="00406685" w:rsidRDefault="0088307B" w:rsidP="0088307B">
      <w:pPr>
        <w:pStyle w:val="NoSpacing"/>
        <w:jc w:val="center"/>
        <w:rPr>
          <w:b/>
          <w:sz w:val="28"/>
          <w:szCs w:val="28"/>
          <w:u w:val="single"/>
        </w:rPr>
      </w:pPr>
      <w:r w:rsidRPr="00406685">
        <w:rPr>
          <w:b/>
          <w:sz w:val="28"/>
          <w:szCs w:val="28"/>
          <w:u w:val="single"/>
        </w:rPr>
        <w:t>NORTHAMPTON TOWNSHIP VETERANS ADVISORY COMMISSION</w:t>
      </w:r>
    </w:p>
    <w:p w14:paraId="4971104E" w14:textId="6D20CF9C" w:rsidR="0088307B" w:rsidRPr="00406685" w:rsidRDefault="00594634" w:rsidP="00406685">
      <w:pPr>
        <w:jc w:val="center"/>
        <w:rPr>
          <w:b/>
          <w:sz w:val="28"/>
          <w:szCs w:val="28"/>
        </w:rPr>
      </w:pPr>
      <w:r w:rsidRPr="00406685">
        <w:rPr>
          <w:b/>
          <w:sz w:val="28"/>
          <w:szCs w:val="28"/>
        </w:rPr>
        <w:t>AGENDA</w:t>
      </w:r>
      <w:r>
        <w:rPr>
          <w:b/>
          <w:sz w:val="28"/>
          <w:szCs w:val="28"/>
        </w:rPr>
        <w:t xml:space="preserve">, </w:t>
      </w:r>
      <w:r w:rsidRPr="00406685">
        <w:rPr>
          <w:b/>
          <w:sz w:val="28"/>
          <w:szCs w:val="28"/>
        </w:rPr>
        <w:t>Monday</w:t>
      </w:r>
      <w:r w:rsidR="0088307B" w:rsidRPr="00406685">
        <w:rPr>
          <w:b/>
          <w:sz w:val="28"/>
          <w:szCs w:val="28"/>
        </w:rPr>
        <w:t xml:space="preserve">, </w:t>
      </w:r>
      <w:r w:rsidR="008205C1">
        <w:rPr>
          <w:b/>
          <w:sz w:val="28"/>
          <w:szCs w:val="28"/>
        </w:rPr>
        <w:t>Janu</w:t>
      </w:r>
      <w:r w:rsidR="00FF0570">
        <w:rPr>
          <w:b/>
          <w:sz w:val="28"/>
          <w:szCs w:val="28"/>
        </w:rPr>
        <w:t xml:space="preserve">ary </w:t>
      </w:r>
      <w:r w:rsidR="008205C1">
        <w:rPr>
          <w:b/>
          <w:sz w:val="28"/>
          <w:szCs w:val="28"/>
        </w:rPr>
        <w:t>1</w:t>
      </w:r>
      <w:r w:rsidR="00BE68CB">
        <w:rPr>
          <w:b/>
          <w:sz w:val="28"/>
          <w:szCs w:val="28"/>
        </w:rPr>
        <w:t>9</w:t>
      </w:r>
      <w:r w:rsidR="00FF0570">
        <w:rPr>
          <w:b/>
          <w:sz w:val="28"/>
          <w:szCs w:val="28"/>
        </w:rPr>
        <w:t>, 202</w:t>
      </w:r>
      <w:r w:rsidR="00BE68CB">
        <w:rPr>
          <w:b/>
          <w:sz w:val="28"/>
          <w:szCs w:val="28"/>
        </w:rPr>
        <w:t>6</w:t>
      </w:r>
      <w:r w:rsidR="00021F80">
        <w:rPr>
          <w:b/>
          <w:sz w:val="28"/>
          <w:szCs w:val="28"/>
        </w:rPr>
        <w:t>,</w:t>
      </w:r>
      <w:r w:rsidR="00AC2BC4">
        <w:rPr>
          <w:b/>
          <w:sz w:val="28"/>
          <w:szCs w:val="28"/>
        </w:rPr>
        <w:t xml:space="preserve"> </w:t>
      </w:r>
      <w:r w:rsidR="00540BCC" w:rsidRPr="00406685">
        <w:rPr>
          <w:b/>
          <w:sz w:val="28"/>
          <w:szCs w:val="28"/>
        </w:rPr>
        <w:t>7PM</w:t>
      </w:r>
      <w:r w:rsidR="00CB6438">
        <w:rPr>
          <w:b/>
          <w:sz w:val="28"/>
          <w:szCs w:val="28"/>
        </w:rPr>
        <w:t xml:space="preserve"> MEETING</w:t>
      </w:r>
    </w:p>
    <w:p w14:paraId="118B4F3D" w14:textId="5EC1B881" w:rsidR="0088307B" w:rsidRDefault="0088307B" w:rsidP="007F159D">
      <w:pPr>
        <w:pStyle w:val="NoSpacing"/>
        <w:jc w:val="center"/>
        <w:rPr>
          <w:sz w:val="24"/>
          <w:szCs w:val="24"/>
          <w:u w:val="single"/>
        </w:rPr>
      </w:pPr>
    </w:p>
    <w:p w14:paraId="6CABBDFA" w14:textId="310FB81B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MEETING CALL TO ORDER</w:t>
      </w:r>
    </w:p>
    <w:p w14:paraId="661250EC" w14:textId="4316C13F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PLEDGE OF ALLIEGENCE</w:t>
      </w:r>
    </w:p>
    <w:p w14:paraId="67B74B78" w14:textId="7C452752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 xml:space="preserve">APPROVAL OF THE MINUTES OF MEETING OF NOVEMBER </w:t>
      </w:r>
      <w:r>
        <w:rPr>
          <w:rFonts w:cstheme="minorHAnsi"/>
          <w:b/>
          <w:bCs/>
          <w:sz w:val="24"/>
          <w:szCs w:val="24"/>
        </w:rPr>
        <w:t>17</w:t>
      </w:r>
      <w:r w:rsidRPr="00F03C19">
        <w:rPr>
          <w:rFonts w:cstheme="minorHAnsi"/>
          <w:b/>
          <w:bCs/>
          <w:sz w:val="24"/>
          <w:szCs w:val="24"/>
        </w:rPr>
        <w:t>, 202</w:t>
      </w:r>
      <w:r>
        <w:rPr>
          <w:rFonts w:cstheme="minorHAnsi"/>
          <w:b/>
          <w:bCs/>
          <w:sz w:val="24"/>
          <w:szCs w:val="24"/>
        </w:rPr>
        <w:t>5</w:t>
      </w:r>
    </w:p>
    <w:p w14:paraId="1A55C418" w14:textId="6DD8FFCF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ELECTION OF OFFICERS FOR 202</w:t>
      </w:r>
      <w:r>
        <w:rPr>
          <w:rFonts w:cstheme="minorHAnsi"/>
          <w:b/>
          <w:bCs/>
          <w:sz w:val="24"/>
          <w:szCs w:val="24"/>
        </w:rPr>
        <w:t>6</w:t>
      </w:r>
    </w:p>
    <w:p w14:paraId="055F60D7" w14:textId="38DAA8ED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NEW BUSINESS</w:t>
      </w:r>
    </w:p>
    <w:p w14:paraId="3585F05F" w14:textId="77777777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OLD BUSINESS</w:t>
      </w:r>
    </w:p>
    <w:p w14:paraId="4DEA638D" w14:textId="5A8B02D0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202</w:t>
      </w:r>
      <w:r>
        <w:rPr>
          <w:rFonts w:cstheme="minorHAnsi"/>
          <w:b/>
          <w:bCs/>
          <w:sz w:val="24"/>
          <w:szCs w:val="24"/>
        </w:rPr>
        <w:t>6</w:t>
      </w:r>
      <w:r w:rsidRPr="00F03C19">
        <w:rPr>
          <w:rFonts w:cstheme="minorHAnsi"/>
          <w:b/>
          <w:bCs/>
          <w:sz w:val="24"/>
          <w:szCs w:val="24"/>
        </w:rPr>
        <w:t xml:space="preserve"> PROGRAMS</w:t>
      </w:r>
    </w:p>
    <w:p w14:paraId="42C0FFA5" w14:textId="10C23963" w:rsidR="00F03C19" w:rsidRPr="00F03C19" w:rsidRDefault="00F03C19" w:rsidP="00F03C19">
      <w:pPr>
        <w:rPr>
          <w:rFonts w:cstheme="minorHAnsi"/>
          <w:b/>
          <w:bCs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NEXT MEETING: Monday 2/</w:t>
      </w:r>
      <w:r>
        <w:rPr>
          <w:rFonts w:cstheme="minorHAnsi"/>
          <w:b/>
          <w:bCs/>
          <w:sz w:val="24"/>
          <w:szCs w:val="24"/>
        </w:rPr>
        <w:t>16</w:t>
      </w:r>
      <w:r w:rsidRPr="00F03C19">
        <w:rPr>
          <w:rFonts w:cstheme="minorHAnsi"/>
          <w:b/>
          <w:bCs/>
          <w:sz w:val="24"/>
          <w:szCs w:val="24"/>
        </w:rPr>
        <w:t>/202</w:t>
      </w:r>
      <w:r>
        <w:rPr>
          <w:rFonts w:cstheme="minorHAnsi"/>
          <w:b/>
          <w:bCs/>
          <w:sz w:val="24"/>
          <w:szCs w:val="24"/>
        </w:rPr>
        <w:t>6</w:t>
      </w:r>
      <w:r w:rsidRPr="00F03C19">
        <w:rPr>
          <w:rFonts w:cstheme="minorHAnsi"/>
          <w:b/>
          <w:bCs/>
          <w:sz w:val="24"/>
          <w:szCs w:val="24"/>
        </w:rPr>
        <w:t xml:space="preserve"> (President’s Day)</w:t>
      </w:r>
    </w:p>
    <w:p w14:paraId="59B0DC78" w14:textId="011C2DA5" w:rsidR="00352D36" w:rsidRPr="002C10D0" w:rsidRDefault="00F03C19" w:rsidP="00F03C19">
      <w:pPr>
        <w:rPr>
          <w:rFonts w:cstheme="minorHAnsi"/>
          <w:sz w:val="24"/>
          <w:szCs w:val="24"/>
        </w:rPr>
      </w:pPr>
      <w:r w:rsidRPr="00F03C19">
        <w:rPr>
          <w:rFonts w:cstheme="minorHAnsi"/>
          <w:b/>
          <w:bCs/>
          <w:sz w:val="24"/>
          <w:szCs w:val="24"/>
        </w:rPr>
        <w:t>MEETING ADJOURNED</w:t>
      </w:r>
    </w:p>
    <w:sectPr w:rsidR="00352D36" w:rsidRPr="002C10D0" w:rsidSect="00050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00DF"/>
    <w:multiLevelType w:val="hybridMultilevel"/>
    <w:tmpl w:val="24C06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D0A40"/>
    <w:multiLevelType w:val="hybridMultilevel"/>
    <w:tmpl w:val="E6200C1C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FB41AAB"/>
    <w:multiLevelType w:val="hybridMultilevel"/>
    <w:tmpl w:val="83CA3F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536AAD"/>
    <w:multiLevelType w:val="hybridMultilevel"/>
    <w:tmpl w:val="86FC05F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2E219B5"/>
    <w:multiLevelType w:val="hybridMultilevel"/>
    <w:tmpl w:val="C9EAAD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82DFE"/>
    <w:multiLevelType w:val="hybridMultilevel"/>
    <w:tmpl w:val="E4260D8C"/>
    <w:lvl w:ilvl="0" w:tplc="2CBC9FC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F2855"/>
    <w:multiLevelType w:val="hybridMultilevel"/>
    <w:tmpl w:val="1A06C3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1241DBB"/>
    <w:multiLevelType w:val="hybridMultilevel"/>
    <w:tmpl w:val="A48058B8"/>
    <w:lvl w:ilvl="0" w:tplc="A9A0D09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B0F8F"/>
    <w:multiLevelType w:val="hybridMultilevel"/>
    <w:tmpl w:val="0B2E41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8770E20"/>
    <w:multiLevelType w:val="hybridMultilevel"/>
    <w:tmpl w:val="FDE871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2E790E27"/>
    <w:multiLevelType w:val="hybridMultilevel"/>
    <w:tmpl w:val="2E584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321E3"/>
    <w:multiLevelType w:val="hybridMultilevel"/>
    <w:tmpl w:val="86AE6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17C020F"/>
    <w:multiLevelType w:val="hybridMultilevel"/>
    <w:tmpl w:val="BAF01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781987"/>
    <w:multiLevelType w:val="hybridMultilevel"/>
    <w:tmpl w:val="E81E884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A613277"/>
    <w:multiLevelType w:val="hybridMultilevel"/>
    <w:tmpl w:val="73946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D836170"/>
    <w:multiLevelType w:val="hybridMultilevel"/>
    <w:tmpl w:val="B4CC8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4C12C70"/>
    <w:multiLevelType w:val="hybridMultilevel"/>
    <w:tmpl w:val="F404C26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7" w15:restartNumberingAfterBreak="0">
    <w:nsid w:val="5F730D80"/>
    <w:multiLevelType w:val="hybridMultilevel"/>
    <w:tmpl w:val="5088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F6339D"/>
    <w:multiLevelType w:val="hybridMultilevel"/>
    <w:tmpl w:val="8B34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D7A0D"/>
    <w:multiLevelType w:val="hybridMultilevel"/>
    <w:tmpl w:val="EB84D2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EC266C3"/>
    <w:multiLevelType w:val="hybridMultilevel"/>
    <w:tmpl w:val="4238D2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B245B25"/>
    <w:multiLevelType w:val="hybridMultilevel"/>
    <w:tmpl w:val="CBA06FA2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22" w15:restartNumberingAfterBreak="0">
    <w:nsid w:val="7D4B6A6E"/>
    <w:multiLevelType w:val="hybridMultilevel"/>
    <w:tmpl w:val="B734F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91645"/>
    <w:multiLevelType w:val="hybridMultilevel"/>
    <w:tmpl w:val="157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790283">
    <w:abstractNumId w:val="16"/>
  </w:num>
  <w:num w:numId="2" w16cid:durableId="17439409">
    <w:abstractNumId w:val="18"/>
  </w:num>
  <w:num w:numId="3" w16cid:durableId="1361129717">
    <w:abstractNumId w:val="22"/>
  </w:num>
  <w:num w:numId="4" w16cid:durableId="1834832589">
    <w:abstractNumId w:val="12"/>
  </w:num>
  <w:num w:numId="5" w16cid:durableId="265160736">
    <w:abstractNumId w:val="17"/>
  </w:num>
  <w:num w:numId="6" w16cid:durableId="670061583">
    <w:abstractNumId w:val="21"/>
  </w:num>
  <w:num w:numId="7" w16cid:durableId="801386570">
    <w:abstractNumId w:val="1"/>
  </w:num>
  <w:num w:numId="8" w16cid:durableId="1816095014">
    <w:abstractNumId w:val="9"/>
  </w:num>
  <w:num w:numId="9" w16cid:durableId="1958441833">
    <w:abstractNumId w:val="7"/>
  </w:num>
  <w:num w:numId="10" w16cid:durableId="1023674005">
    <w:abstractNumId w:val="14"/>
  </w:num>
  <w:num w:numId="11" w16cid:durableId="1484276533">
    <w:abstractNumId w:val="5"/>
  </w:num>
  <w:num w:numId="12" w16cid:durableId="1358627228">
    <w:abstractNumId w:val="23"/>
  </w:num>
  <w:num w:numId="13" w16cid:durableId="1223786489">
    <w:abstractNumId w:val="20"/>
  </w:num>
  <w:num w:numId="14" w16cid:durableId="278607911">
    <w:abstractNumId w:val="11"/>
  </w:num>
  <w:num w:numId="15" w16cid:durableId="958799990">
    <w:abstractNumId w:val="15"/>
  </w:num>
  <w:num w:numId="16" w16cid:durableId="508328810">
    <w:abstractNumId w:val="10"/>
  </w:num>
  <w:num w:numId="17" w16cid:durableId="1153135699">
    <w:abstractNumId w:val="6"/>
  </w:num>
  <w:num w:numId="18" w16cid:durableId="208420176">
    <w:abstractNumId w:val="3"/>
  </w:num>
  <w:num w:numId="19" w16cid:durableId="1992057183">
    <w:abstractNumId w:val="8"/>
  </w:num>
  <w:num w:numId="20" w16cid:durableId="1491210150">
    <w:abstractNumId w:val="13"/>
  </w:num>
  <w:num w:numId="21" w16cid:durableId="2121021530">
    <w:abstractNumId w:val="19"/>
  </w:num>
  <w:num w:numId="22" w16cid:durableId="599678576">
    <w:abstractNumId w:val="2"/>
  </w:num>
  <w:num w:numId="23" w16cid:durableId="114523998">
    <w:abstractNumId w:val="4"/>
  </w:num>
  <w:num w:numId="24" w16cid:durableId="494613289">
    <w:abstractNumId w:val="11"/>
  </w:num>
  <w:num w:numId="25" w16cid:durableId="1357610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wN7W0sDQ3tDAwtDRU0lEKTi0uzszPAykwrAUAnqEBcCwAAAA="/>
  </w:docVars>
  <w:rsids>
    <w:rsidRoot w:val="0088307B"/>
    <w:rsid w:val="00010525"/>
    <w:rsid w:val="00014EE8"/>
    <w:rsid w:val="000217EB"/>
    <w:rsid w:val="00021F80"/>
    <w:rsid w:val="00024ACC"/>
    <w:rsid w:val="00030E42"/>
    <w:rsid w:val="000315E7"/>
    <w:rsid w:val="0004512D"/>
    <w:rsid w:val="0005032B"/>
    <w:rsid w:val="00057348"/>
    <w:rsid w:val="00065767"/>
    <w:rsid w:val="00075D42"/>
    <w:rsid w:val="00076014"/>
    <w:rsid w:val="00084E69"/>
    <w:rsid w:val="00091264"/>
    <w:rsid w:val="000B68A9"/>
    <w:rsid w:val="00101074"/>
    <w:rsid w:val="00112741"/>
    <w:rsid w:val="00112EF3"/>
    <w:rsid w:val="00114A3D"/>
    <w:rsid w:val="00115951"/>
    <w:rsid w:val="00132A6D"/>
    <w:rsid w:val="001622A3"/>
    <w:rsid w:val="0017179E"/>
    <w:rsid w:val="00197FB9"/>
    <w:rsid w:val="001D4155"/>
    <w:rsid w:val="001D68D3"/>
    <w:rsid w:val="001F51BE"/>
    <w:rsid w:val="001F61CA"/>
    <w:rsid w:val="002024A7"/>
    <w:rsid w:val="00205844"/>
    <w:rsid w:val="00212AE6"/>
    <w:rsid w:val="00214E15"/>
    <w:rsid w:val="00215144"/>
    <w:rsid w:val="00222FC0"/>
    <w:rsid w:val="002351DD"/>
    <w:rsid w:val="00243B86"/>
    <w:rsid w:val="00253EB3"/>
    <w:rsid w:val="00255808"/>
    <w:rsid w:val="00275B68"/>
    <w:rsid w:val="002A14EB"/>
    <w:rsid w:val="002A31DD"/>
    <w:rsid w:val="002B6679"/>
    <w:rsid w:val="002B6BD8"/>
    <w:rsid w:val="002B7AAA"/>
    <w:rsid w:val="002C10D0"/>
    <w:rsid w:val="002D6D75"/>
    <w:rsid w:val="002F1EE8"/>
    <w:rsid w:val="002F7771"/>
    <w:rsid w:val="00300348"/>
    <w:rsid w:val="00316BF1"/>
    <w:rsid w:val="003335F1"/>
    <w:rsid w:val="00350AEF"/>
    <w:rsid w:val="00352B2B"/>
    <w:rsid w:val="00352D36"/>
    <w:rsid w:val="00365062"/>
    <w:rsid w:val="00367DB5"/>
    <w:rsid w:val="003912E1"/>
    <w:rsid w:val="00394128"/>
    <w:rsid w:val="003978D9"/>
    <w:rsid w:val="003B1BB9"/>
    <w:rsid w:val="003D7E50"/>
    <w:rsid w:val="003E47A9"/>
    <w:rsid w:val="003F29B9"/>
    <w:rsid w:val="00406685"/>
    <w:rsid w:val="0041226E"/>
    <w:rsid w:val="00422486"/>
    <w:rsid w:val="004D6A9A"/>
    <w:rsid w:val="004E4856"/>
    <w:rsid w:val="00507B60"/>
    <w:rsid w:val="00526256"/>
    <w:rsid w:val="00540BCC"/>
    <w:rsid w:val="0055418F"/>
    <w:rsid w:val="00564ED3"/>
    <w:rsid w:val="00576A3B"/>
    <w:rsid w:val="00593A68"/>
    <w:rsid w:val="00594634"/>
    <w:rsid w:val="005F5879"/>
    <w:rsid w:val="006360E7"/>
    <w:rsid w:val="00656D36"/>
    <w:rsid w:val="006814DD"/>
    <w:rsid w:val="006867A5"/>
    <w:rsid w:val="00687414"/>
    <w:rsid w:val="006A1F0E"/>
    <w:rsid w:val="006A34F1"/>
    <w:rsid w:val="006B6C13"/>
    <w:rsid w:val="006C0CEE"/>
    <w:rsid w:val="006D04A6"/>
    <w:rsid w:val="006E3C9E"/>
    <w:rsid w:val="007118AD"/>
    <w:rsid w:val="007216BD"/>
    <w:rsid w:val="00746603"/>
    <w:rsid w:val="007519E9"/>
    <w:rsid w:val="00771B39"/>
    <w:rsid w:val="007765D0"/>
    <w:rsid w:val="007777EA"/>
    <w:rsid w:val="00785781"/>
    <w:rsid w:val="00785D84"/>
    <w:rsid w:val="00792AA9"/>
    <w:rsid w:val="007B2BD4"/>
    <w:rsid w:val="007B466D"/>
    <w:rsid w:val="007B6FAE"/>
    <w:rsid w:val="007C572F"/>
    <w:rsid w:val="007D45FE"/>
    <w:rsid w:val="007F159D"/>
    <w:rsid w:val="007F7D6F"/>
    <w:rsid w:val="008205C1"/>
    <w:rsid w:val="00832E13"/>
    <w:rsid w:val="008733DB"/>
    <w:rsid w:val="008808BD"/>
    <w:rsid w:val="0088307B"/>
    <w:rsid w:val="008C54E2"/>
    <w:rsid w:val="008D6516"/>
    <w:rsid w:val="008E5570"/>
    <w:rsid w:val="0090238E"/>
    <w:rsid w:val="0092119A"/>
    <w:rsid w:val="0092392E"/>
    <w:rsid w:val="009334D0"/>
    <w:rsid w:val="00942253"/>
    <w:rsid w:val="00956471"/>
    <w:rsid w:val="009607B2"/>
    <w:rsid w:val="009629AD"/>
    <w:rsid w:val="00973DAC"/>
    <w:rsid w:val="00980C93"/>
    <w:rsid w:val="009C3464"/>
    <w:rsid w:val="009D7948"/>
    <w:rsid w:val="009E0CF7"/>
    <w:rsid w:val="00A6375B"/>
    <w:rsid w:val="00A63D9F"/>
    <w:rsid w:val="00A90E2E"/>
    <w:rsid w:val="00AB3A43"/>
    <w:rsid w:val="00AC2476"/>
    <w:rsid w:val="00AC2BC4"/>
    <w:rsid w:val="00AD7FE5"/>
    <w:rsid w:val="00B00583"/>
    <w:rsid w:val="00B26431"/>
    <w:rsid w:val="00B266A0"/>
    <w:rsid w:val="00B27D15"/>
    <w:rsid w:val="00B80D1E"/>
    <w:rsid w:val="00B84677"/>
    <w:rsid w:val="00BB493C"/>
    <w:rsid w:val="00BC7050"/>
    <w:rsid w:val="00BE44C9"/>
    <w:rsid w:val="00BE68CB"/>
    <w:rsid w:val="00BE68EE"/>
    <w:rsid w:val="00BF34A1"/>
    <w:rsid w:val="00C10C1B"/>
    <w:rsid w:val="00C4247E"/>
    <w:rsid w:val="00C51276"/>
    <w:rsid w:val="00C53C5A"/>
    <w:rsid w:val="00C64A9B"/>
    <w:rsid w:val="00C84FDA"/>
    <w:rsid w:val="00C87775"/>
    <w:rsid w:val="00CB6438"/>
    <w:rsid w:val="00CE2DB9"/>
    <w:rsid w:val="00CE530F"/>
    <w:rsid w:val="00CF6A18"/>
    <w:rsid w:val="00D1339D"/>
    <w:rsid w:val="00D135A4"/>
    <w:rsid w:val="00D137AF"/>
    <w:rsid w:val="00D2557A"/>
    <w:rsid w:val="00D55891"/>
    <w:rsid w:val="00D56870"/>
    <w:rsid w:val="00D623A1"/>
    <w:rsid w:val="00D6513F"/>
    <w:rsid w:val="00D70638"/>
    <w:rsid w:val="00D80ADB"/>
    <w:rsid w:val="00DA01E2"/>
    <w:rsid w:val="00DB17D7"/>
    <w:rsid w:val="00DB650C"/>
    <w:rsid w:val="00DF3B08"/>
    <w:rsid w:val="00DF6A7C"/>
    <w:rsid w:val="00E05EAB"/>
    <w:rsid w:val="00E16C6C"/>
    <w:rsid w:val="00E230B0"/>
    <w:rsid w:val="00E3272C"/>
    <w:rsid w:val="00E536A0"/>
    <w:rsid w:val="00E627E6"/>
    <w:rsid w:val="00EB2AE5"/>
    <w:rsid w:val="00EC00D9"/>
    <w:rsid w:val="00EC3C2F"/>
    <w:rsid w:val="00EE7652"/>
    <w:rsid w:val="00EF3A67"/>
    <w:rsid w:val="00F03C19"/>
    <w:rsid w:val="00F0574F"/>
    <w:rsid w:val="00F0599A"/>
    <w:rsid w:val="00F12DBC"/>
    <w:rsid w:val="00F3731A"/>
    <w:rsid w:val="00F512B5"/>
    <w:rsid w:val="00F539A2"/>
    <w:rsid w:val="00F5562B"/>
    <w:rsid w:val="00F65271"/>
    <w:rsid w:val="00F73817"/>
    <w:rsid w:val="00F83181"/>
    <w:rsid w:val="00FB31FA"/>
    <w:rsid w:val="00FC7360"/>
    <w:rsid w:val="00FD4F7C"/>
    <w:rsid w:val="00FD5CAA"/>
    <w:rsid w:val="00FE18FD"/>
    <w:rsid w:val="00FE3E44"/>
    <w:rsid w:val="00FF0570"/>
    <w:rsid w:val="00FF5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798283"/>
  <w15:docId w15:val="{41205AE2-D6C0-475D-A614-0C0DCFE92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307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8307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159D"/>
    <w:rPr>
      <w:color w:val="0000FF"/>
      <w:u w:val="single"/>
    </w:rPr>
  </w:style>
  <w:style w:type="character" w:customStyle="1" w:styleId="fontstyle21">
    <w:name w:val="fontstyle21"/>
    <w:basedOn w:val="DefaultParagraphFont"/>
    <w:rsid w:val="00526256"/>
    <w:rPr>
      <w:rFonts w:ascii="Calibri" w:hAnsi="Calibri" w:cs="Calibri" w:hint="default"/>
      <w:b w:val="0"/>
      <w:bCs w:val="0"/>
      <w:i w:val="0"/>
      <w:iCs w:val="0"/>
      <w:color w:val="0000F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4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</Words>
  <Characters>284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</dc:creator>
  <cp:lastModifiedBy>Lisa Russo</cp:lastModifiedBy>
  <cp:revision>2</cp:revision>
  <cp:lastPrinted>2026-01-14T14:53:00Z</cp:lastPrinted>
  <dcterms:created xsi:type="dcterms:W3CDTF">2026-01-14T14:55:00Z</dcterms:created>
  <dcterms:modified xsi:type="dcterms:W3CDTF">2026-01-14T14:55:00Z</dcterms:modified>
</cp:coreProperties>
</file>